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1246" w:rsidRPr="00477D73" w:rsidRDefault="00296812" w:rsidP="00477D73">
      <w:pPr>
        <w:pStyle w:val="BodyText"/>
        <w:spacing w:before="0" w:after="0"/>
        <w:rPr>
          <w:b/>
          <w:sz w:val="28"/>
        </w:rPr>
      </w:pPr>
      <w:r w:rsidRPr="00CA6DC2">
        <w:rPr>
          <w:smallCaps/>
          <w:noProof/>
          <w:sz w:val="44"/>
          <w:u w:val="single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4BC0C20" wp14:editId="6D2A240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5025" cy="4191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419100"/>
                        </a:xfrm>
                        <a:prstGeom prst="rect">
                          <a:avLst/>
                        </a:prstGeom>
                        <a:ln w="19050"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A6DC2" w:rsidRPr="00D41246" w:rsidRDefault="00B423F1" w:rsidP="00477D73">
                            <w:pPr>
                              <w:jc w:val="center"/>
                              <w:rPr>
                                <w:rFonts w:ascii="Cambria" w:hAnsi="Cambria"/>
                                <w:sz w:val="36"/>
                              </w:rPr>
                            </w:pPr>
                            <w:r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>FMTF Data/GIS</w:t>
                            </w:r>
                            <w:r w:rsidR="00CA6DC2" w:rsidRPr="00D41246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 Committee</w:t>
                            </w:r>
                            <w:r w:rsidR="00CA6DC2" w:rsidRPr="00D41246">
                              <w:rPr>
                                <w:rFonts w:ascii="Cambria" w:hAnsi="Cambria"/>
                                <w:sz w:val="36"/>
                              </w:rPr>
                              <w:t xml:space="preserve"> Meeting 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BC0C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55pt;margin-top:0;width:465.75pt;height:33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" fillcolor="#4f81bd [3204]" strokecolor="#243f60 [1604]" strokeweight="1.5pt">
                <v:textbox>
                  <w:txbxContent>
                    <w:p w:rsidR="00CA6DC2" w:rsidRPr="00D41246" w:rsidRDefault="00B423F1" w:rsidP="00477D73">
                      <w:pPr>
                        <w:jc w:val="center"/>
                        <w:rPr>
                          <w:rFonts w:ascii="Cambria" w:hAnsi="Cambria"/>
                          <w:sz w:val="36"/>
                        </w:rPr>
                      </w:pPr>
                      <w:r>
                        <w:rPr>
                          <w:rFonts w:ascii="Cambria" w:hAnsi="Cambria"/>
                          <w:noProof/>
                          <w:sz w:val="36"/>
                        </w:rPr>
                        <w:t>FMTF Data/GIS</w:t>
                      </w:r>
                      <w:r w:rsidR="00CA6DC2" w:rsidRPr="00D41246">
                        <w:rPr>
                          <w:rFonts w:ascii="Cambria" w:hAnsi="Cambria"/>
                          <w:noProof/>
                          <w:sz w:val="36"/>
                        </w:rPr>
                        <w:t xml:space="preserve"> Committee</w:t>
                      </w:r>
                      <w:r w:rsidR="00CA6DC2" w:rsidRPr="00D41246">
                        <w:rPr>
                          <w:rFonts w:ascii="Cambria" w:hAnsi="Cambria"/>
                          <w:sz w:val="36"/>
                        </w:rPr>
                        <w:t xml:space="preserve"> Meeting Minut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77D73" w:rsidRPr="00477D73">
        <w:rPr>
          <w:rFonts w:ascii="Calibri" w:hAnsi="Calibri"/>
          <w:b/>
          <w:smallCaps/>
          <w:noProof/>
          <w:sz w:val="44"/>
          <w:u w:val="single"/>
        </w:rPr>
        <w:drawing>
          <wp:anchor distT="0" distB="0" distL="114300" distR="114300" simplePos="0" relativeHeight="251658240" behindDoc="0" locked="0" layoutInCell="1" allowOverlap="1" wp14:anchorId="04B42849" wp14:editId="0E7A3DFB">
            <wp:simplePos x="0" y="0"/>
            <wp:positionH relativeFrom="margin">
              <wp:align>right</wp:align>
            </wp:positionH>
            <wp:positionV relativeFrom="margin">
              <wp:posOffset>542925</wp:posOffset>
            </wp:positionV>
            <wp:extent cx="1423670" cy="1323975"/>
            <wp:effectExtent l="0" t="0" r="508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TF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246" w:rsidRPr="00477D73">
        <w:rPr>
          <w:rFonts w:ascii="Calibri" w:hAnsi="Calibri"/>
          <w:b/>
          <w:sz w:val="28"/>
        </w:rPr>
        <w:tab/>
      </w:r>
    </w:p>
    <w:p w:rsidR="00477D73" w:rsidRDefault="00D41246" w:rsidP="005753BA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sz w:val="28"/>
        </w:rPr>
      </w:pPr>
      <w:r w:rsidRPr="00477D73">
        <w:rPr>
          <w:rFonts w:ascii="Calibri" w:hAnsi="Calibri"/>
          <w:b/>
          <w:sz w:val="28"/>
        </w:rPr>
        <w:t>Date</w:t>
      </w:r>
      <w:r w:rsidR="00477D73">
        <w:rPr>
          <w:rFonts w:ascii="Calibri" w:hAnsi="Calibri"/>
          <w:b/>
          <w:sz w:val="28"/>
        </w:rPr>
        <w:t xml:space="preserve">: </w:t>
      </w:r>
      <w:r w:rsidR="00477D73">
        <w:rPr>
          <w:rFonts w:ascii="Calibri" w:hAnsi="Calibri"/>
          <w:b/>
          <w:sz w:val="28"/>
        </w:rPr>
        <w:tab/>
      </w:r>
      <w:r w:rsidR="00477D73">
        <w:rPr>
          <w:rFonts w:ascii="Calibri" w:hAnsi="Calibri"/>
          <w:b/>
          <w:sz w:val="28"/>
        </w:rPr>
        <w:tab/>
      </w:r>
      <w:r w:rsidR="00477D73">
        <w:rPr>
          <w:rFonts w:ascii="Calibri" w:hAnsi="Calibri"/>
          <w:b/>
          <w:sz w:val="28"/>
        </w:rPr>
        <w:tab/>
      </w:r>
      <w:r w:rsidR="00C30985">
        <w:rPr>
          <w:rFonts w:ascii="Calibri" w:hAnsi="Calibri"/>
          <w:b/>
          <w:sz w:val="28"/>
        </w:rPr>
        <w:t>Tuesday</w:t>
      </w:r>
      <w:r w:rsidR="00477D73">
        <w:rPr>
          <w:rFonts w:ascii="Calibri" w:hAnsi="Calibri"/>
          <w:b/>
          <w:sz w:val="28"/>
        </w:rPr>
        <w:t xml:space="preserve">, </w:t>
      </w:r>
      <w:r w:rsidR="00C30985">
        <w:rPr>
          <w:rFonts w:ascii="Calibri" w:hAnsi="Calibri"/>
          <w:b/>
          <w:sz w:val="28"/>
        </w:rPr>
        <w:t>October 17</w:t>
      </w:r>
      <w:r w:rsidR="00956523" w:rsidRPr="00477D73">
        <w:rPr>
          <w:rFonts w:ascii="Calibri" w:hAnsi="Calibri"/>
          <w:b/>
          <w:sz w:val="28"/>
        </w:rPr>
        <w:t>, 2017</w:t>
      </w:r>
    </w:p>
    <w:p w:rsidR="00477D73" w:rsidRDefault="00477D73" w:rsidP="005753BA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 xml:space="preserve">Time: </w:t>
      </w:r>
      <w:r>
        <w:rPr>
          <w:rFonts w:ascii="Calibri" w:hAnsi="Calibri"/>
          <w:b/>
          <w:sz w:val="28"/>
        </w:rPr>
        <w:tab/>
      </w:r>
      <w:r>
        <w:rPr>
          <w:rFonts w:ascii="Calibri" w:hAnsi="Calibri"/>
          <w:b/>
          <w:sz w:val="28"/>
        </w:rPr>
        <w:tab/>
      </w:r>
      <w:r>
        <w:rPr>
          <w:rFonts w:ascii="Calibri" w:hAnsi="Calibri"/>
          <w:b/>
          <w:sz w:val="28"/>
        </w:rPr>
        <w:tab/>
      </w:r>
      <w:r w:rsidR="00DF23B3">
        <w:rPr>
          <w:rFonts w:ascii="Calibri" w:hAnsi="Calibri"/>
          <w:b/>
          <w:sz w:val="28"/>
        </w:rPr>
        <w:t>3</w:t>
      </w:r>
      <w:r w:rsidR="00337F2B" w:rsidRPr="00477D73">
        <w:rPr>
          <w:rFonts w:ascii="Calibri" w:hAnsi="Calibri"/>
          <w:b/>
          <w:sz w:val="28"/>
        </w:rPr>
        <w:t>:0</w:t>
      </w:r>
      <w:r w:rsidR="00A50749">
        <w:rPr>
          <w:rFonts w:ascii="Calibri" w:hAnsi="Calibri"/>
          <w:b/>
          <w:sz w:val="28"/>
        </w:rPr>
        <w:t>0</w:t>
      </w:r>
      <w:r w:rsidR="00DF23B3">
        <w:rPr>
          <w:rFonts w:ascii="Calibri" w:hAnsi="Calibri"/>
          <w:b/>
          <w:sz w:val="28"/>
        </w:rPr>
        <w:t xml:space="preserve">  – 4</w:t>
      </w:r>
      <w:r w:rsidR="00B423F1">
        <w:rPr>
          <w:rFonts w:ascii="Calibri" w:hAnsi="Calibri"/>
          <w:b/>
          <w:sz w:val="28"/>
        </w:rPr>
        <w:t>:00 P</w:t>
      </w:r>
      <w:bookmarkStart w:id="0" w:name="_GoBack"/>
      <w:bookmarkEnd w:id="0"/>
      <w:r w:rsidR="00A50749">
        <w:rPr>
          <w:rFonts w:ascii="Calibri" w:hAnsi="Calibri"/>
          <w:b/>
          <w:sz w:val="28"/>
        </w:rPr>
        <w:t>.M.</w:t>
      </w:r>
      <w:r w:rsidR="000D4948" w:rsidRPr="00477D73">
        <w:rPr>
          <w:rFonts w:ascii="Calibri" w:hAnsi="Calibri"/>
          <w:b/>
          <w:sz w:val="28"/>
        </w:rPr>
        <w:t xml:space="preserve"> EST</w:t>
      </w:r>
    </w:p>
    <w:p w:rsidR="00A728C6" w:rsidRDefault="00477D73" w:rsidP="005753BA">
      <w:pPr>
        <w:pStyle w:val="BodyText"/>
        <w:tabs>
          <w:tab w:val="left" w:pos="1260"/>
          <w:tab w:val="left" w:pos="1440"/>
          <w:tab w:val="left" w:pos="2160"/>
        </w:tabs>
        <w:spacing w:before="120" w:after="120"/>
        <w:rPr>
          <w:rFonts w:ascii="Calibri" w:hAnsi="Calibri"/>
          <w:b/>
          <w:sz w:val="28"/>
        </w:rPr>
      </w:pPr>
      <w:r w:rsidRPr="00477D73">
        <w:rPr>
          <w:rFonts w:ascii="Calibri" w:hAnsi="Calibri"/>
          <w:b/>
          <w:sz w:val="28"/>
        </w:rPr>
        <w:t>Where:</w:t>
      </w:r>
      <w:r>
        <w:rPr>
          <w:rFonts w:ascii="Calibri" w:hAnsi="Calibri"/>
          <w:b/>
          <w:sz w:val="28"/>
        </w:rPr>
        <w:tab/>
      </w:r>
      <w:r w:rsidR="00C30985">
        <w:rPr>
          <w:rFonts w:ascii="Calibri" w:hAnsi="Calibri"/>
          <w:b/>
          <w:sz w:val="28"/>
        </w:rPr>
        <w:t>FMTF, Orlando</w:t>
      </w:r>
    </w:p>
    <w:p w:rsidR="00C30985" w:rsidRDefault="00C30985" w:rsidP="00C30985">
      <w:pPr>
        <w:pStyle w:val="Heading2"/>
      </w:pPr>
      <w:r>
        <w:t>Employment Data Purchase</w:t>
      </w:r>
    </w:p>
    <w:p w:rsidR="00C30985" w:rsidRDefault="00C30985" w:rsidP="00C30985">
      <w:pPr>
        <w:pStyle w:val="Compact"/>
        <w:numPr>
          <w:ilvl w:val="0"/>
          <w:numId w:val="24"/>
        </w:numPr>
      </w:pPr>
      <w:r>
        <w:t>Frank Tabatabaee gave an update of the 2015 employment data</w:t>
      </w:r>
    </w:p>
    <w:p w:rsidR="00C30985" w:rsidRDefault="00C30985" w:rsidP="00C30985">
      <w:pPr>
        <w:pStyle w:val="Compact"/>
        <w:numPr>
          <w:ilvl w:val="0"/>
          <w:numId w:val="24"/>
        </w:numPr>
      </w:pPr>
      <w:r>
        <w:t>Forecast employment data not available from CO and purview of districts</w:t>
      </w:r>
    </w:p>
    <w:p w:rsidR="00C30985" w:rsidRDefault="00C30985" w:rsidP="00C30985">
      <w:pPr>
        <w:pStyle w:val="Compact"/>
        <w:numPr>
          <w:ilvl w:val="0"/>
          <w:numId w:val="24"/>
        </w:numPr>
      </w:pPr>
      <w:r>
        <w:t>Elaine - Work with MPOs and Districts to ensure resource availability</w:t>
      </w:r>
    </w:p>
    <w:p w:rsidR="00C30985" w:rsidRDefault="00C30985" w:rsidP="00C30985">
      <w:pPr>
        <w:pStyle w:val="Heading2"/>
      </w:pPr>
      <w:bookmarkStart w:id="1" w:name="website-update"/>
      <w:bookmarkEnd w:id="1"/>
      <w:r>
        <w:t>Website Update</w:t>
      </w:r>
    </w:p>
    <w:p w:rsidR="00C30985" w:rsidRDefault="00C30985" w:rsidP="00C30985">
      <w:pPr>
        <w:pStyle w:val="Compact"/>
        <w:numPr>
          <w:ilvl w:val="0"/>
          <w:numId w:val="24"/>
        </w:numPr>
      </w:pPr>
      <w:r>
        <w:t>Move Model Download password submission button after submitting information</w:t>
      </w:r>
    </w:p>
    <w:p w:rsidR="00C30985" w:rsidRDefault="00C30985" w:rsidP="00C30985">
      <w:pPr>
        <w:pStyle w:val="Compact"/>
        <w:numPr>
          <w:ilvl w:val="0"/>
          <w:numId w:val="24"/>
        </w:numPr>
      </w:pPr>
      <w:r>
        <w:t xml:space="preserve">Did District admins lose </w:t>
      </w:r>
      <w:proofErr w:type="spellStart"/>
      <w:r>
        <w:t>privleges</w:t>
      </w:r>
      <w:proofErr w:type="spellEnd"/>
      <w:r>
        <w:t xml:space="preserve"> - No change in control structure</w:t>
      </w:r>
    </w:p>
    <w:p w:rsidR="00C30985" w:rsidRDefault="00C30985" w:rsidP="00C30985">
      <w:pPr>
        <w:pStyle w:val="Compact"/>
        <w:numPr>
          <w:ilvl w:val="0"/>
          <w:numId w:val="24"/>
        </w:numPr>
      </w:pPr>
      <w:r>
        <w:t>Awaiting new FIU Task Order to update the website</w:t>
      </w:r>
    </w:p>
    <w:p w:rsidR="00C30985" w:rsidRDefault="00C30985" w:rsidP="00C30985">
      <w:pPr>
        <w:pStyle w:val="Compact"/>
        <w:numPr>
          <w:ilvl w:val="0"/>
          <w:numId w:val="24"/>
        </w:numPr>
      </w:pPr>
      <w:r>
        <w:t xml:space="preserve">Model metadata for model - Base, Horizon, Interim Years along with a </w:t>
      </w:r>
      <w:proofErr w:type="spellStart"/>
      <w:r>
        <w:t>ChangeLog</w:t>
      </w:r>
      <w:proofErr w:type="spellEnd"/>
    </w:p>
    <w:p w:rsidR="00C30985" w:rsidRDefault="00C30985" w:rsidP="00C30985">
      <w:pPr>
        <w:pStyle w:val="Compact"/>
        <w:numPr>
          <w:ilvl w:val="1"/>
          <w:numId w:val="24"/>
        </w:numPr>
      </w:pPr>
      <w:r>
        <w:t>Metadata standards as part of model deliverable</w:t>
      </w:r>
    </w:p>
    <w:p w:rsidR="00C30985" w:rsidRDefault="00C30985" w:rsidP="00C30985">
      <w:pPr>
        <w:pStyle w:val="Compact"/>
        <w:numPr>
          <w:ilvl w:val="1"/>
          <w:numId w:val="24"/>
        </w:numPr>
      </w:pPr>
      <w:r>
        <w:t xml:space="preserve">Model </w:t>
      </w:r>
      <w:proofErr w:type="spellStart"/>
      <w:r>
        <w:t>compability</w:t>
      </w:r>
      <w:proofErr w:type="spellEnd"/>
      <w:r>
        <w:t xml:space="preserve"> and version number</w:t>
      </w:r>
    </w:p>
    <w:p w:rsidR="00C30985" w:rsidRDefault="00C30985" w:rsidP="00C30985">
      <w:pPr>
        <w:pStyle w:val="Compact"/>
        <w:numPr>
          <w:ilvl w:val="1"/>
          <w:numId w:val="24"/>
        </w:numPr>
      </w:pPr>
      <w:r>
        <w:t>Indicate data quality for interim years</w:t>
      </w:r>
    </w:p>
    <w:p w:rsidR="00C30985" w:rsidRDefault="00C30985" w:rsidP="00C30985">
      <w:pPr>
        <w:pStyle w:val="Compact"/>
        <w:numPr>
          <w:ilvl w:val="1"/>
          <w:numId w:val="24"/>
        </w:numPr>
      </w:pPr>
      <w:r>
        <w:t>FSUTMS App</w:t>
      </w:r>
    </w:p>
    <w:p w:rsidR="00C30985" w:rsidRDefault="00C30985" w:rsidP="00C30985">
      <w:pPr>
        <w:pStyle w:val="Heading2"/>
      </w:pPr>
      <w:bookmarkStart w:id="2" w:name="performance-measures"/>
      <w:bookmarkEnd w:id="2"/>
      <w:r>
        <w:t>Performance Measures</w:t>
      </w:r>
    </w:p>
    <w:p w:rsidR="00C30985" w:rsidRDefault="00C30985" w:rsidP="00C30985">
      <w:pPr>
        <w:pStyle w:val="Compact"/>
        <w:numPr>
          <w:ilvl w:val="0"/>
          <w:numId w:val="24"/>
        </w:numPr>
      </w:pPr>
      <w:r>
        <w:t>May 20, 2018 - Target setting date</w:t>
      </w:r>
    </w:p>
    <w:p w:rsidR="00C30985" w:rsidRDefault="00C30985" w:rsidP="00C30985">
      <w:pPr>
        <w:pStyle w:val="Compact"/>
        <w:numPr>
          <w:ilvl w:val="0"/>
          <w:numId w:val="24"/>
        </w:numPr>
      </w:pPr>
      <w:r>
        <w:t>Need to determine MPO cutoff</w:t>
      </w:r>
    </w:p>
    <w:p w:rsidR="00C30985" w:rsidRDefault="00C30985" w:rsidP="00C30985">
      <w:pPr>
        <w:pStyle w:val="Compact"/>
        <w:numPr>
          <w:ilvl w:val="0"/>
          <w:numId w:val="24"/>
        </w:numPr>
      </w:pPr>
      <w:r>
        <w:t>Don't intend to include FHWA MAP21 PM standards in the Sourcebook</w:t>
      </w:r>
    </w:p>
    <w:p w:rsidR="005E77D6" w:rsidRPr="00A728C6" w:rsidRDefault="005E77D6" w:rsidP="00477D73">
      <w:pPr>
        <w:pStyle w:val="BodyText"/>
        <w:tabs>
          <w:tab w:val="left" w:pos="1080"/>
          <w:tab w:val="left" w:pos="2160"/>
        </w:tabs>
        <w:spacing w:before="120" w:after="120"/>
      </w:pPr>
    </w:p>
    <w:sectPr w:rsidR="005E77D6" w:rsidRPr="00A728C6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3EF6" w:rsidRDefault="00BE3EF6">
      <w:pPr>
        <w:spacing w:after="0"/>
      </w:pPr>
      <w:r>
        <w:separator/>
      </w:r>
    </w:p>
  </w:endnote>
  <w:endnote w:type="continuationSeparator" w:id="0">
    <w:p w:rsidR="00BE3EF6" w:rsidRDefault="00BE3E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5A35" w:rsidRDefault="00D45A35" w:rsidP="00D45A35">
    <w:pPr>
      <w:pStyle w:val="Footer"/>
      <w:tabs>
        <w:tab w:val="clear" w:pos="4680"/>
        <w:tab w:val="clear" w:pos="9360"/>
      </w:tabs>
      <w:jc w:val="right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DF23B3">
      <w:rPr>
        <w:caps/>
        <w:noProof/>
        <w:color w:val="4F81BD" w:themeColor="accent1"/>
      </w:rPr>
      <w:t>1</w:t>
    </w:r>
    <w:r>
      <w:rPr>
        <w:caps/>
        <w:noProof/>
        <w:color w:val="4F81BD" w:themeColor="accent1"/>
      </w:rPr>
      <w:fldChar w:fldCharType="end"/>
    </w:r>
  </w:p>
  <w:p w:rsidR="00054FB8" w:rsidRDefault="00054F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3EF6" w:rsidRDefault="00BE3EF6">
      <w:r>
        <w:separator/>
      </w:r>
    </w:p>
  </w:footnote>
  <w:footnote w:type="continuationSeparator" w:id="0">
    <w:p w:rsidR="00BE3EF6" w:rsidRDefault="00BE3E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0FF5C84"/>
    <w:multiLevelType w:val="multilevel"/>
    <w:tmpl w:val="085888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FF39DD1"/>
    <w:multiLevelType w:val="multilevel"/>
    <w:tmpl w:val="1EECCE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67AC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A03460D"/>
    <w:multiLevelType w:val="hybridMultilevel"/>
    <w:tmpl w:val="0FBC1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B1DDB"/>
    <w:multiLevelType w:val="hybridMultilevel"/>
    <w:tmpl w:val="0A1E9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1306C"/>
    <w:multiLevelType w:val="multilevel"/>
    <w:tmpl w:val="94622114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49D38A3"/>
    <w:multiLevelType w:val="multilevel"/>
    <w:tmpl w:val="11DC68A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A26747E"/>
    <w:multiLevelType w:val="hybridMultilevel"/>
    <w:tmpl w:val="C1440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E86AED"/>
    <w:multiLevelType w:val="hybridMultilevel"/>
    <w:tmpl w:val="C5E43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D51996"/>
    <w:multiLevelType w:val="multilevel"/>
    <w:tmpl w:val="75EEB3F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DF31C0E"/>
    <w:multiLevelType w:val="hybridMultilevel"/>
    <w:tmpl w:val="E318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EF5938"/>
    <w:multiLevelType w:val="hybridMultilevel"/>
    <w:tmpl w:val="EE7C9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7C6E93"/>
    <w:multiLevelType w:val="hybridMultilevel"/>
    <w:tmpl w:val="B18AA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3E49C0"/>
    <w:multiLevelType w:val="hybridMultilevel"/>
    <w:tmpl w:val="3EF81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AFE89"/>
    <w:multiLevelType w:val="multilevel"/>
    <w:tmpl w:val="7D26B9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5" w15:restartNumberingAfterBreak="0">
    <w:nsid w:val="68512F28"/>
    <w:multiLevelType w:val="multilevel"/>
    <w:tmpl w:val="9926DF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F19634B"/>
    <w:multiLevelType w:val="hybridMultilevel"/>
    <w:tmpl w:val="F8F2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792045"/>
    <w:multiLevelType w:val="hybridMultilevel"/>
    <w:tmpl w:val="54B07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4"/>
  </w:num>
  <w:num w:numId="11">
    <w:abstractNumId w:val="16"/>
  </w:num>
  <w:num w:numId="12">
    <w:abstractNumId w:val="12"/>
  </w:num>
  <w:num w:numId="13">
    <w:abstractNumId w:val="15"/>
  </w:num>
  <w:num w:numId="14">
    <w:abstractNumId w:val="9"/>
  </w:num>
  <w:num w:numId="15">
    <w:abstractNumId w:val="6"/>
  </w:num>
  <w:num w:numId="16">
    <w:abstractNumId w:val="5"/>
  </w:num>
  <w:num w:numId="17">
    <w:abstractNumId w:val="8"/>
  </w:num>
  <w:num w:numId="18">
    <w:abstractNumId w:val="17"/>
  </w:num>
  <w:num w:numId="19">
    <w:abstractNumId w:val="10"/>
  </w:num>
  <w:num w:numId="20">
    <w:abstractNumId w:val="11"/>
  </w:num>
  <w:num w:numId="21">
    <w:abstractNumId w:val="13"/>
  </w:num>
  <w:num w:numId="22">
    <w:abstractNumId w:val="3"/>
  </w:num>
  <w:num w:numId="23">
    <w:abstractNumId w:val="7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25B"/>
    <w:rsid w:val="00045FE3"/>
    <w:rsid w:val="00054FB8"/>
    <w:rsid w:val="0005517F"/>
    <w:rsid w:val="00061551"/>
    <w:rsid w:val="00096FAE"/>
    <w:rsid w:val="000B2F00"/>
    <w:rsid w:val="000D4948"/>
    <w:rsid w:val="000E6A6B"/>
    <w:rsid w:val="001312F9"/>
    <w:rsid w:val="00134AF0"/>
    <w:rsid w:val="00145366"/>
    <w:rsid w:val="001D64AB"/>
    <w:rsid w:val="001D785E"/>
    <w:rsid w:val="001E48BD"/>
    <w:rsid w:val="0021453C"/>
    <w:rsid w:val="002463A1"/>
    <w:rsid w:val="00251100"/>
    <w:rsid w:val="002800FE"/>
    <w:rsid w:val="00296812"/>
    <w:rsid w:val="002C0D2F"/>
    <w:rsid w:val="002D6041"/>
    <w:rsid w:val="003226C7"/>
    <w:rsid w:val="00323375"/>
    <w:rsid w:val="0033474D"/>
    <w:rsid w:val="00337F2B"/>
    <w:rsid w:val="00374EB6"/>
    <w:rsid w:val="003B0E15"/>
    <w:rsid w:val="003E05D2"/>
    <w:rsid w:val="003E3106"/>
    <w:rsid w:val="003E50A3"/>
    <w:rsid w:val="00414CD6"/>
    <w:rsid w:val="00424B72"/>
    <w:rsid w:val="004675F3"/>
    <w:rsid w:val="00477D73"/>
    <w:rsid w:val="00487567"/>
    <w:rsid w:val="004E29B3"/>
    <w:rsid w:val="004E4BC2"/>
    <w:rsid w:val="004E6D56"/>
    <w:rsid w:val="004F21DF"/>
    <w:rsid w:val="0052536B"/>
    <w:rsid w:val="005753BA"/>
    <w:rsid w:val="00590D07"/>
    <w:rsid w:val="00595519"/>
    <w:rsid w:val="005C0B17"/>
    <w:rsid w:val="005C71D4"/>
    <w:rsid w:val="005E77D6"/>
    <w:rsid w:val="005F7A83"/>
    <w:rsid w:val="00642253"/>
    <w:rsid w:val="006751DC"/>
    <w:rsid w:val="006C3EF3"/>
    <w:rsid w:val="007229CC"/>
    <w:rsid w:val="00730B5B"/>
    <w:rsid w:val="0076526C"/>
    <w:rsid w:val="00767FDB"/>
    <w:rsid w:val="00772BDF"/>
    <w:rsid w:val="00784D58"/>
    <w:rsid w:val="007929E7"/>
    <w:rsid w:val="007C5D0D"/>
    <w:rsid w:val="007E4285"/>
    <w:rsid w:val="007F1326"/>
    <w:rsid w:val="0082724E"/>
    <w:rsid w:val="00832135"/>
    <w:rsid w:val="008374D8"/>
    <w:rsid w:val="008468F8"/>
    <w:rsid w:val="0087485A"/>
    <w:rsid w:val="008A39CE"/>
    <w:rsid w:val="008D3F26"/>
    <w:rsid w:val="008D6863"/>
    <w:rsid w:val="00912709"/>
    <w:rsid w:val="00916BCD"/>
    <w:rsid w:val="009214D3"/>
    <w:rsid w:val="00927B36"/>
    <w:rsid w:val="009364B5"/>
    <w:rsid w:val="00956523"/>
    <w:rsid w:val="00973492"/>
    <w:rsid w:val="00990138"/>
    <w:rsid w:val="0099370F"/>
    <w:rsid w:val="009D0663"/>
    <w:rsid w:val="009E18A2"/>
    <w:rsid w:val="009E2E8F"/>
    <w:rsid w:val="00A13BE9"/>
    <w:rsid w:val="00A16CAF"/>
    <w:rsid w:val="00A279E2"/>
    <w:rsid w:val="00A50749"/>
    <w:rsid w:val="00A728C6"/>
    <w:rsid w:val="00A77951"/>
    <w:rsid w:val="00AE1115"/>
    <w:rsid w:val="00B13CAF"/>
    <w:rsid w:val="00B2146B"/>
    <w:rsid w:val="00B423F1"/>
    <w:rsid w:val="00B54831"/>
    <w:rsid w:val="00B86B75"/>
    <w:rsid w:val="00BB2AD6"/>
    <w:rsid w:val="00BB35E0"/>
    <w:rsid w:val="00BC48D5"/>
    <w:rsid w:val="00BD14A8"/>
    <w:rsid w:val="00BE3EF6"/>
    <w:rsid w:val="00BF7B80"/>
    <w:rsid w:val="00C167F7"/>
    <w:rsid w:val="00C30985"/>
    <w:rsid w:val="00C36279"/>
    <w:rsid w:val="00C74A26"/>
    <w:rsid w:val="00C922A1"/>
    <w:rsid w:val="00CA4607"/>
    <w:rsid w:val="00CA6DC2"/>
    <w:rsid w:val="00D07204"/>
    <w:rsid w:val="00D36796"/>
    <w:rsid w:val="00D41246"/>
    <w:rsid w:val="00D45A35"/>
    <w:rsid w:val="00D55F92"/>
    <w:rsid w:val="00D611ED"/>
    <w:rsid w:val="00DD3311"/>
    <w:rsid w:val="00DE4EAD"/>
    <w:rsid w:val="00DF0ADF"/>
    <w:rsid w:val="00DF23B3"/>
    <w:rsid w:val="00E315A3"/>
    <w:rsid w:val="00E56D98"/>
    <w:rsid w:val="00EB4345"/>
    <w:rsid w:val="00EF0CB1"/>
    <w:rsid w:val="00F21C9F"/>
    <w:rsid w:val="00F7638C"/>
    <w:rsid w:val="00F8559F"/>
    <w:rsid w:val="00F93260"/>
    <w:rsid w:val="00FB66F7"/>
    <w:rsid w:val="00FD1E94"/>
    <w:rsid w:val="00FF07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3D3248"/>
  <w15:docId w15:val="{A740B6F6-9ECE-4C9E-A8CC-718FA0F5B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54FB8"/>
  </w:style>
  <w:style w:type="paragraph" w:styleId="Footer">
    <w:name w:val="footer"/>
    <w:basedOn w:val="Normal"/>
    <w:link w:val="Foot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54FB8"/>
  </w:style>
  <w:style w:type="character" w:customStyle="1" w:styleId="Heading2Char">
    <w:name w:val="Heading 2 Char"/>
    <w:basedOn w:val="DefaultParagraphFont"/>
    <w:link w:val="Heading2"/>
    <w:uiPriority w:val="9"/>
    <w:rsid w:val="00C30985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80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F93879-29D0-4F78-8996-9211CC33A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Model Coordinators Meeting</vt:lpstr>
    </vt:vector>
  </TitlesOfParts>
  <Company>Cambridge Systematics, Inc.</Company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Model Coordinators Meeting</dc:title>
  <dc:creator>Heather Lupton</dc:creator>
  <cp:lastModifiedBy>Tabatabaee, Frank</cp:lastModifiedBy>
  <cp:revision>28</cp:revision>
  <dcterms:created xsi:type="dcterms:W3CDTF">2017-02-15T14:08:00Z</dcterms:created>
  <dcterms:modified xsi:type="dcterms:W3CDTF">2018-01-19T14:02:00Z</dcterms:modified>
</cp:coreProperties>
</file>